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96 (15,569, 44,7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556, 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8, 5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0 (39.00, 4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 (38.40, 4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0 (39.10, 40.6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13:13:42Z</dcterms:created>
  <dcterms:modified xsi:type="dcterms:W3CDTF">2025-08-11T13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